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ebecca Ol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bec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l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932 Oriole Avenue Morton Grove 600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ebeccaefranke@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0363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io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3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